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BDE2C" w14:textId="5FD7F37B" w:rsidR="0045665A" w:rsidRPr="005C00CC" w:rsidRDefault="0045665A">
      <w:pPr>
        <w:rPr>
          <w:rFonts w:ascii="Roboto" w:hAnsi="Roboto"/>
        </w:rPr>
      </w:pPr>
      <w:r w:rsidRPr="005C00CC">
        <w:rPr>
          <w:rFonts w:ascii="Roboto" w:hAnsi="Roboto"/>
          <w:b/>
          <w:bCs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7CF11F0C" wp14:editId="24F9C718">
            <wp:simplePos x="0" y="0"/>
            <wp:positionH relativeFrom="margin">
              <wp:posOffset>4906645</wp:posOffset>
            </wp:positionH>
            <wp:positionV relativeFrom="margin">
              <wp:posOffset>-685800</wp:posOffset>
            </wp:positionV>
            <wp:extent cx="1424940" cy="493395"/>
            <wp:effectExtent l="0" t="0" r="3810" b="190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940" cy="493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895959" w14:textId="5C5BF802" w:rsidR="0045665A" w:rsidRPr="005C00CC" w:rsidRDefault="0045665A">
      <w:pPr>
        <w:rPr>
          <w:rFonts w:ascii="Roboto" w:hAnsi="Roboto"/>
        </w:rPr>
      </w:pPr>
      <w:r w:rsidRPr="005C00CC">
        <w:rPr>
          <w:rFonts w:ascii="Roboto" w:hAnsi="Roboto"/>
        </w:rPr>
        <w:tab/>
      </w:r>
      <w:r w:rsidRPr="005C00CC">
        <w:rPr>
          <w:rFonts w:ascii="Roboto" w:hAnsi="Roboto"/>
        </w:rPr>
        <w:tab/>
      </w:r>
      <w:r w:rsidRPr="005C00CC">
        <w:rPr>
          <w:rFonts w:ascii="Roboto" w:hAnsi="Roboto"/>
        </w:rPr>
        <w:tab/>
      </w:r>
      <w:r w:rsidRPr="005C00CC">
        <w:rPr>
          <w:rFonts w:ascii="Roboto" w:hAnsi="Roboto"/>
        </w:rPr>
        <w:tab/>
      </w:r>
      <w:r w:rsidRPr="005C00CC">
        <w:rPr>
          <w:rFonts w:ascii="Roboto" w:hAnsi="Roboto"/>
        </w:rPr>
        <w:tab/>
      </w:r>
      <w:r w:rsidR="005C00CC" w:rsidRPr="005C00CC">
        <w:rPr>
          <w:rFonts w:ascii="Roboto" w:hAnsi="Roboto"/>
          <w:bCs/>
          <w:i/>
          <w:iCs/>
          <w:color w:val="4472C4" w:themeColor="accen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atency Recordin</w:t>
      </w:r>
      <w:r w:rsidR="001B680D">
        <w:rPr>
          <w:rFonts w:ascii="Roboto" w:hAnsi="Roboto"/>
          <w:bCs/>
          <w:i/>
          <w:iCs/>
          <w:color w:val="4472C4" w:themeColor="accen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:</w:t>
      </w:r>
      <w:r w:rsidRPr="005C00CC">
        <w:rPr>
          <w:rFonts w:ascii="Roboto" w:hAnsi="Roboto"/>
        </w:rPr>
        <w:tab/>
      </w:r>
      <w:r w:rsidRPr="005C00CC">
        <w:rPr>
          <w:rFonts w:ascii="Roboto" w:hAnsi="Roboto"/>
        </w:rPr>
        <w:tab/>
      </w:r>
      <w:r w:rsidRPr="005C00CC">
        <w:rPr>
          <w:rFonts w:ascii="Roboto" w:hAnsi="Roboto"/>
        </w:rPr>
        <w:tab/>
      </w:r>
      <w:r w:rsidRPr="005C00CC">
        <w:rPr>
          <w:rFonts w:ascii="Roboto" w:hAnsi="Roboto"/>
        </w:rPr>
        <w:tab/>
      </w:r>
    </w:p>
    <w:p w14:paraId="19BF2B19" w14:textId="3503412D" w:rsidR="0045665A" w:rsidRPr="005C00CC" w:rsidRDefault="0045665A" w:rsidP="005C00CC">
      <w:pPr>
        <w:rPr>
          <w:rFonts w:ascii="Roboto" w:hAnsi="Roboto"/>
          <w:bCs/>
          <w:i/>
          <w:iCs/>
          <w:color w:val="4472C4" w:themeColor="accen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TableGrid"/>
        <w:tblpPr w:leftFromText="180" w:rightFromText="180" w:vertAnchor="text" w:horzAnchor="margin" w:tblpXSpec="center" w:tblpY="18"/>
        <w:tblW w:w="1077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3415"/>
        <w:gridCol w:w="7360"/>
      </w:tblGrid>
      <w:tr w:rsidR="000B3999" w:rsidRPr="000B3999" w14:paraId="576EE1C1" w14:textId="77777777" w:rsidTr="005C00CC">
        <w:trPr>
          <w:trHeight w:val="576"/>
        </w:trPr>
        <w:tc>
          <w:tcPr>
            <w:tcW w:w="3415" w:type="dxa"/>
            <w:shd w:val="clear" w:color="auto" w:fill="D9E2F3" w:themeFill="accent1" w:themeFillTint="33"/>
            <w:vAlign w:val="center"/>
          </w:tcPr>
          <w:p w14:paraId="0C266923" w14:textId="77777777" w:rsidR="0045665A" w:rsidRPr="000B3999" w:rsidRDefault="0045665A" w:rsidP="005C00CC">
            <w:pPr>
              <w:pStyle w:val="m6905717287697815448msolistparagraph"/>
              <w:spacing w:before="0" w:beforeAutospacing="0" w:after="0" w:afterAutospacing="0" w:line="276" w:lineRule="auto"/>
              <w:rPr>
                <w:rFonts w:ascii="Roboto" w:hAnsi="Roboto"/>
                <w:b/>
                <w:bCs/>
              </w:rPr>
            </w:pPr>
            <w:r w:rsidRPr="000B3999">
              <w:rPr>
                <w:rFonts w:ascii="Roboto" w:hAnsi="Roboto"/>
                <w:b/>
                <w:bCs/>
              </w:rPr>
              <w:t>Patient Name:</w:t>
            </w:r>
          </w:p>
        </w:tc>
        <w:tc>
          <w:tcPr>
            <w:tcW w:w="7360" w:type="dxa"/>
          </w:tcPr>
          <w:p w14:paraId="389C18C4" w14:textId="77777777" w:rsidR="0045665A" w:rsidRPr="000B3999" w:rsidRDefault="0045665A" w:rsidP="006C496B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0B3999" w:rsidRPr="000B3999" w14:paraId="46E99F73" w14:textId="77777777" w:rsidTr="005C00CC">
        <w:trPr>
          <w:trHeight w:val="576"/>
        </w:trPr>
        <w:tc>
          <w:tcPr>
            <w:tcW w:w="3415" w:type="dxa"/>
            <w:shd w:val="clear" w:color="auto" w:fill="D9E2F3" w:themeFill="accent1" w:themeFillTint="33"/>
            <w:vAlign w:val="center"/>
          </w:tcPr>
          <w:p w14:paraId="53D79F0D" w14:textId="77777777" w:rsidR="0045665A" w:rsidRPr="000B3999" w:rsidRDefault="0045665A" w:rsidP="005C00CC">
            <w:pPr>
              <w:pStyle w:val="m6905717287697815448msolistparagraph"/>
              <w:spacing w:before="0" w:beforeAutospacing="0" w:after="0" w:afterAutospacing="0" w:line="276" w:lineRule="auto"/>
              <w:rPr>
                <w:rFonts w:ascii="Roboto" w:hAnsi="Roboto"/>
                <w:b/>
                <w:bCs/>
              </w:rPr>
            </w:pPr>
            <w:r w:rsidRPr="000B3999">
              <w:rPr>
                <w:rFonts w:ascii="Roboto" w:hAnsi="Roboto"/>
                <w:b/>
                <w:bCs/>
              </w:rPr>
              <w:t>Today’s Date:</w:t>
            </w:r>
          </w:p>
        </w:tc>
        <w:tc>
          <w:tcPr>
            <w:tcW w:w="7360" w:type="dxa"/>
          </w:tcPr>
          <w:p w14:paraId="11FD8BD2" w14:textId="77777777" w:rsidR="0045665A" w:rsidRPr="000B3999" w:rsidRDefault="0045665A" w:rsidP="006C496B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0B3999" w:rsidRPr="000B3999" w14:paraId="43AF62D0" w14:textId="77777777" w:rsidTr="005C00CC">
        <w:trPr>
          <w:trHeight w:val="576"/>
        </w:trPr>
        <w:tc>
          <w:tcPr>
            <w:tcW w:w="3415" w:type="dxa"/>
            <w:shd w:val="clear" w:color="auto" w:fill="D9E2F3" w:themeFill="accent1" w:themeFillTint="33"/>
            <w:vAlign w:val="center"/>
          </w:tcPr>
          <w:p w14:paraId="0B96E668" w14:textId="77777777" w:rsidR="0045665A" w:rsidRPr="000B3999" w:rsidRDefault="0045665A" w:rsidP="005C00CC">
            <w:pPr>
              <w:pStyle w:val="m6905717287697815448msolistparagraph"/>
              <w:spacing w:before="0" w:beforeAutospacing="0" w:after="0" w:afterAutospacing="0" w:line="276" w:lineRule="auto"/>
              <w:rPr>
                <w:rFonts w:ascii="Roboto" w:hAnsi="Roboto"/>
                <w:b/>
                <w:bCs/>
              </w:rPr>
            </w:pPr>
            <w:r w:rsidRPr="000B3999">
              <w:rPr>
                <w:rFonts w:ascii="Roboto" w:hAnsi="Roboto"/>
                <w:b/>
                <w:bCs/>
              </w:rPr>
              <w:t>Data Collector:</w:t>
            </w:r>
          </w:p>
        </w:tc>
        <w:tc>
          <w:tcPr>
            <w:tcW w:w="7360" w:type="dxa"/>
          </w:tcPr>
          <w:p w14:paraId="3711DF46" w14:textId="77777777" w:rsidR="0045665A" w:rsidRPr="000B3999" w:rsidRDefault="0045665A" w:rsidP="006C496B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0B3999" w:rsidRPr="000B3999" w14:paraId="41FA9E10" w14:textId="77777777" w:rsidTr="005C00CC">
        <w:trPr>
          <w:trHeight w:val="576"/>
        </w:trPr>
        <w:tc>
          <w:tcPr>
            <w:tcW w:w="3415" w:type="dxa"/>
            <w:shd w:val="clear" w:color="auto" w:fill="D9E2F3" w:themeFill="accent1" w:themeFillTint="33"/>
            <w:vAlign w:val="center"/>
          </w:tcPr>
          <w:p w14:paraId="3A6E8BFF" w14:textId="1BCD87BC" w:rsidR="0045665A" w:rsidRPr="000B3999" w:rsidRDefault="0045665A" w:rsidP="005C00CC">
            <w:pPr>
              <w:pStyle w:val="m6905717287697815448msolistparagraph"/>
              <w:spacing w:before="0" w:beforeAutospacing="0" w:after="0" w:afterAutospacing="0" w:line="276" w:lineRule="auto"/>
              <w:rPr>
                <w:rFonts w:ascii="Roboto" w:hAnsi="Roboto"/>
                <w:b/>
                <w:bCs/>
              </w:rPr>
            </w:pPr>
            <w:r w:rsidRPr="000B3999">
              <w:rPr>
                <w:rFonts w:ascii="Roboto" w:hAnsi="Roboto"/>
                <w:b/>
                <w:bCs/>
              </w:rPr>
              <w:t>Operational definition of target behavior:</w:t>
            </w:r>
          </w:p>
        </w:tc>
        <w:tc>
          <w:tcPr>
            <w:tcW w:w="7360" w:type="dxa"/>
          </w:tcPr>
          <w:p w14:paraId="3DFD8596" w14:textId="77777777" w:rsidR="0045665A" w:rsidRPr="000B3999" w:rsidRDefault="0045665A" w:rsidP="006C496B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0B3999" w:rsidRPr="000B3999" w14:paraId="7509DB0A" w14:textId="77777777" w:rsidTr="005C00CC">
        <w:trPr>
          <w:trHeight w:val="576"/>
        </w:trPr>
        <w:tc>
          <w:tcPr>
            <w:tcW w:w="3415" w:type="dxa"/>
            <w:shd w:val="clear" w:color="auto" w:fill="D9E2F3" w:themeFill="accent1" w:themeFillTint="33"/>
            <w:vAlign w:val="center"/>
          </w:tcPr>
          <w:p w14:paraId="04916753" w14:textId="1FBBEDFF" w:rsidR="005C00CC" w:rsidRPr="000B3999" w:rsidRDefault="005C00CC" w:rsidP="005C00CC">
            <w:pPr>
              <w:pStyle w:val="m6905717287697815448msolistparagraph"/>
              <w:spacing w:before="0" w:beforeAutospacing="0" w:after="0" w:afterAutospacing="0" w:line="276" w:lineRule="auto"/>
              <w:rPr>
                <w:rFonts w:ascii="Roboto" w:hAnsi="Roboto"/>
                <w:b/>
                <w:bCs/>
              </w:rPr>
            </w:pPr>
            <w:r w:rsidRPr="000B3999">
              <w:rPr>
                <w:rFonts w:ascii="Roboto" w:hAnsi="Roboto"/>
                <w:b/>
                <w:bCs/>
              </w:rPr>
              <w:t>Antecedent:</w:t>
            </w:r>
          </w:p>
        </w:tc>
        <w:tc>
          <w:tcPr>
            <w:tcW w:w="7360" w:type="dxa"/>
          </w:tcPr>
          <w:p w14:paraId="593583B0" w14:textId="77777777" w:rsidR="005C00CC" w:rsidRPr="000B3999" w:rsidRDefault="005C00CC" w:rsidP="006C496B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sz w:val="22"/>
                <w:szCs w:val="22"/>
              </w:rPr>
            </w:pPr>
          </w:p>
        </w:tc>
      </w:tr>
    </w:tbl>
    <w:p w14:paraId="3E51F588" w14:textId="06FD5F45" w:rsidR="00CA58CF" w:rsidRPr="000B3999" w:rsidRDefault="00CA58CF">
      <w:pPr>
        <w:rPr>
          <w:rFonts w:ascii="Roboto" w:hAnsi="Roboto"/>
        </w:rPr>
      </w:pPr>
    </w:p>
    <w:tbl>
      <w:tblPr>
        <w:tblStyle w:val="TableGrid"/>
        <w:tblW w:w="10710" w:type="dxa"/>
        <w:tblInd w:w="-63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3330"/>
        <w:gridCol w:w="2250"/>
        <w:gridCol w:w="2430"/>
        <w:gridCol w:w="2700"/>
      </w:tblGrid>
      <w:tr w:rsidR="0032626D" w:rsidRPr="005C00CC" w14:paraId="12D55B7B" w14:textId="004CB74A" w:rsidTr="00FB0C8A">
        <w:trPr>
          <w:trHeight w:val="576"/>
        </w:trPr>
        <w:tc>
          <w:tcPr>
            <w:tcW w:w="3330" w:type="dxa"/>
            <w:shd w:val="clear" w:color="auto" w:fill="D9E2F3"/>
            <w:vAlign w:val="center"/>
          </w:tcPr>
          <w:p w14:paraId="2E9BD240" w14:textId="37AA22E9" w:rsidR="0032626D" w:rsidRPr="000B3999" w:rsidRDefault="0032626D" w:rsidP="005C00CC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0B3999">
              <w:rPr>
                <w:rFonts w:ascii="Roboto" w:hAnsi="Roboto"/>
                <w:b/>
                <w:bCs/>
                <w:sz w:val="24"/>
                <w:szCs w:val="24"/>
              </w:rPr>
              <w:t>Start time</w:t>
            </w:r>
          </w:p>
        </w:tc>
        <w:tc>
          <w:tcPr>
            <w:tcW w:w="2250" w:type="dxa"/>
            <w:shd w:val="clear" w:color="auto" w:fill="D9E2F3"/>
            <w:vAlign w:val="center"/>
          </w:tcPr>
          <w:p w14:paraId="2ADDBAB7" w14:textId="043D95F2" w:rsidR="0032626D" w:rsidRPr="000B3999" w:rsidRDefault="0032626D" w:rsidP="005C00CC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0B3999">
              <w:rPr>
                <w:rFonts w:ascii="Roboto" w:hAnsi="Roboto"/>
                <w:b/>
                <w:bCs/>
                <w:sz w:val="24"/>
                <w:szCs w:val="24"/>
              </w:rPr>
              <w:t>Initiation of behavior</w:t>
            </w:r>
          </w:p>
        </w:tc>
        <w:tc>
          <w:tcPr>
            <w:tcW w:w="2430" w:type="dxa"/>
            <w:shd w:val="clear" w:color="auto" w:fill="D9E2F3"/>
            <w:vAlign w:val="center"/>
          </w:tcPr>
          <w:p w14:paraId="1750D3AD" w14:textId="150A0E74" w:rsidR="0032626D" w:rsidRPr="000B3999" w:rsidRDefault="0032626D" w:rsidP="005C00CC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0B3999">
              <w:rPr>
                <w:rFonts w:ascii="Roboto" w:hAnsi="Roboto"/>
                <w:b/>
                <w:bCs/>
                <w:sz w:val="24"/>
                <w:szCs w:val="24"/>
              </w:rPr>
              <w:t>Latency</w:t>
            </w:r>
          </w:p>
        </w:tc>
        <w:tc>
          <w:tcPr>
            <w:tcW w:w="2700" w:type="dxa"/>
            <w:shd w:val="clear" w:color="auto" w:fill="D9E2F3"/>
            <w:vAlign w:val="center"/>
          </w:tcPr>
          <w:p w14:paraId="1A20528C" w14:textId="33EBDA5C" w:rsidR="0032626D" w:rsidRPr="000B3999" w:rsidRDefault="0032626D" w:rsidP="005C00CC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0B3999">
              <w:rPr>
                <w:rFonts w:ascii="Roboto" w:hAnsi="Roboto"/>
                <w:b/>
                <w:bCs/>
                <w:sz w:val="24"/>
                <w:szCs w:val="24"/>
              </w:rPr>
              <w:t>Data Collector Initial</w:t>
            </w:r>
          </w:p>
        </w:tc>
      </w:tr>
      <w:tr w:rsidR="0032626D" w:rsidRPr="005C00CC" w14:paraId="23083CB9" w14:textId="5070C94E" w:rsidTr="00FB0C8A">
        <w:trPr>
          <w:trHeight w:val="576"/>
        </w:trPr>
        <w:tc>
          <w:tcPr>
            <w:tcW w:w="3330" w:type="dxa"/>
          </w:tcPr>
          <w:p w14:paraId="1E234A0A" w14:textId="226727B1" w:rsidR="0032626D" w:rsidRPr="000B3999" w:rsidRDefault="0032626D" w:rsidP="0032626D">
            <w:pPr>
              <w:rPr>
                <w:rFonts w:ascii="Roboto" w:hAnsi="Roboto"/>
              </w:rPr>
            </w:pPr>
            <w:r w:rsidRPr="000B3999">
              <w:rPr>
                <w:rFonts w:ascii="Roboto" w:hAnsi="Roboto"/>
              </w:rPr>
              <w:t>Time when the antecedent began</w:t>
            </w:r>
          </w:p>
        </w:tc>
        <w:tc>
          <w:tcPr>
            <w:tcW w:w="2250" w:type="dxa"/>
          </w:tcPr>
          <w:p w14:paraId="4ADC18A1" w14:textId="1E7AD4FE" w:rsidR="0032626D" w:rsidRPr="000B3999" w:rsidRDefault="0032626D" w:rsidP="0032626D">
            <w:pPr>
              <w:rPr>
                <w:rFonts w:ascii="Roboto" w:hAnsi="Roboto"/>
              </w:rPr>
            </w:pPr>
            <w:r w:rsidRPr="000B3999">
              <w:rPr>
                <w:rFonts w:ascii="Roboto" w:hAnsi="Roboto"/>
              </w:rPr>
              <w:t>Time behavior started</w:t>
            </w:r>
          </w:p>
        </w:tc>
        <w:tc>
          <w:tcPr>
            <w:tcW w:w="2430" w:type="dxa"/>
          </w:tcPr>
          <w:p w14:paraId="78A9BEC3" w14:textId="3D703129" w:rsidR="0032626D" w:rsidRPr="000B3999" w:rsidRDefault="0032626D" w:rsidP="0032626D">
            <w:pPr>
              <w:rPr>
                <w:rFonts w:ascii="Roboto" w:hAnsi="Roboto"/>
              </w:rPr>
            </w:pPr>
            <w:r w:rsidRPr="000B3999">
              <w:rPr>
                <w:rFonts w:ascii="Roboto" w:hAnsi="Roboto"/>
              </w:rPr>
              <w:t xml:space="preserve">Time elapsed between </w:t>
            </w:r>
            <w:r w:rsidR="00BF2AC3">
              <w:rPr>
                <w:rFonts w:ascii="Roboto" w:hAnsi="Roboto"/>
              </w:rPr>
              <w:t>s</w:t>
            </w:r>
            <w:r w:rsidRPr="000B3999">
              <w:rPr>
                <w:rFonts w:ascii="Roboto" w:hAnsi="Roboto"/>
              </w:rPr>
              <w:t>tart time and initiation of behavior</w:t>
            </w:r>
          </w:p>
        </w:tc>
        <w:tc>
          <w:tcPr>
            <w:tcW w:w="2700" w:type="dxa"/>
          </w:tcPr>
          <w:p w14:paraId="11E78C42" w14:textId="7A24C6CC" w:rsidR="0032626D" w:rsidRPr="000B3999" w:rsidRDefault="0032626D" w:rsidP="0032626D">
            <w:pPr>
              <w:rPr>
                <w:rFonts w:ascii="Roboto" w:hAnsi="Roboto"/>
              </w:rPr>
            </w:pPr>
            <w:r w:rsidRPr="000B3999">
              <w:rPr>
                <w:rFonts w:ascii="Roboto" w:hAnsi="Roboto"/>
              </w:rPr>
              <w:t>Data collector’s initials to validate the data</w:t>
            </w:r>
          </w:p>
        </w:tc>
      </w:tr>
      <w:tr w:rsidR="0032626D" w:rsidRPr="005C00CC" w14:paraId="2CD31F3E" w14:textId="3504F7B9" w:rsidTr="00FB0C8A">
        <w:trPr>
          <w:trHeight w:val="576"/>
        </w:trPr>
        <w:tc>
          <w:tcPr>
            <w:tcW w:w="3330" w:type="dxa"/>
          </w:tcPr>
          <w:p w14:paraId="0E0E3EAE" w14:textId="6D4149B3" w:rsidR="0032626D" w:rsidRPr="000B3999" w:rsidRDefault="00951ADE" w:rsidP="0032626D">
            <w:pPr>
              <w:rPr>
                <w:rFonts w:ascii="Roboto" w:hAnsi="Roboto"/>
              </w:rPr>
            </w:pPr>
            <w:r w:rsidRPr="000B3999">
              <w:rPr>
                <w:rFonts w:ascii="Roboto" w:hAnsi="Roboto"/>
              </w:rPr>
              <w:t>2:30</w:t>
            </w:r>
          </w:p>
        </w:tc>
        <w:tc>
          <w:tcPr>
            <w:tcW w:w="2250" w:type="dxa"/>
          </w:tcPr>
          <w:p w14:paraId="538758E6" w14:textId="02A33952" w:rsidR="0032626D" w:rsidRPr="000B3999" w:rsidRDefault="00951ADE" w:rsidP="0032626D">
            <w:pPr>
              <w:rPr>
                <w:rFonts w:ascii="Roboto" w:hAnsi="Roboto"/>
              </w:rPr>
            </w:pPr>
            <w:r w:rsidRPr="000B3999">
              <w:rPr>
                <w:rFonts w:ascii="Roboto" w:hAnsi="Roboto"/>
              </w:rPr>
              <w:t>2:31</w:t>
            </w:r>
          </w:p>
        </w:tc>
        <w:tc>
          <w:tcPr>
            <w:tcW w:w="2430" w:type="dxa"/>
          </w:tcPr>
          <w:p w14:paraId="0A6A5888" w14:textId="00603028" w:rsidR="0032626D" w:rsidRPr="000B3999" w:rsidRDefault="00951ADE" w:rsidP="0032626D">
            <w:pPr>
              <w:rPr>
                <w:rFonts w:ascii="Roboto" w:hAnsi="Roboto"/>
              </w:rPr>
            </w:pPr>
            <w:r w:rsidRPr="000B3999">
              <w:rPr>
                <w:rFonts w:ascii="Roboto" w:hAnsi="Roboto"/>
              </w:rPr>
              <w:t>1 min</w:t>
            </w:r>
          </w:p>
        </w:tc>
        <w:tc>
          <w:tcPr>
            <w:tcW w:w="2700" w:type="dxa"/>
          </w:tcPr>
          <w:p w14:paraId="1AA03DCA" w14:textId="580563B5" w:rsidR="0032626D" w:rsidRPr="000B3999" w:rsidRDefault="00951ADE" w:rsidP="0032626D">
            <w:pPr>
              <w:rPr>
                <w:rFonts w:ascii="Roboto" w:hAnsi="Roboto"/>
              </w:rPr>
            </w:pPr>
            <w:r w:rsidRPr="000B3999">
              <w:rPr>
                <w:rFonts w:ascii="Roboto" w:hAnsi="Roboto"/>
              </w:rPr>
              <w:t>AB</w:t>
            </w:r>
          </w:p>
        </w:tc>
      </w:tr>
      <w:tr w:rsidR="0032626D" w:rsidRPr="005C00CC" w14:paraId="37FEDE9C" w14:textId="307C25D6" w:rsidTr="00FB0C8A">
        <w:trPr>
          <w:trHeight w:val="576"/>
        </w:trPr>
        <w:tc>
          <w:tcPr>
            <w:tcW w:w="3330" w:type="dxa"/>
          </w:tcPr>
          <w:p w14:paraId="3A624C17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680DDB88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  <w:tc>
          <w:tcPr>
            <w:tcW w:w="2430" w:type="dxa"/>
          </w:tcPr>
          <w:p w14:paraId="76ABCDB0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  <w:tc>
          <w:tcPr>
            <w:tcW w:w="2700" w:type="dxa"/>
          </w:tcPr>
          <w:p w14:paraId="25C44B6D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</w:tr>
      <w:tr w:rsidR="0032626D" w:rsidRPr="005C00CC" w14:paraId="5B1E7B06" w14:textId="52E2B413" w:rsidTr="00FB0C8A">
        <w:trPr>
          <w:trHeight w:val="576"/>
        </w:trPr>
        <w:tc>
          <w:tcPr>
            <w:tcW w:w="3330" w:type="dxa"/>
          </w:tcPr>
          <w:p w14:paraId="47AEE24F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1B2CD029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  <w:tc>
          <w:tcPr>
            <w:tcW w:w="2430" w:type="dxa"/>
          </w:tcPr>
          <w:p w14:paraId="213A781B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  <w:tc>
          <w:tcPr>
            <w:tcW w:w="2700" w:type="dxa"/>
          </w:tcPr>
          <w:p w14:paraId="5E232FD7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</w:tr>
      <w:tr w:rsidR="0032626D" w:rsidRPr="005C00CC" w14:paraId="78893B4E" w14:textId="0E18113E" w:rsidTr="00FB0C8A">
        <w:trPr>
          <w:trHeight w:val="576"/>
        </w:trPr>
        <w:tc>
          <w:tcPr>
            <w:tcW w:w="3330" w:type="dxa"/>
          </w:tcPr>
          <w:p w14:paraId="3B627F81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4CC24809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  <w:tc>
          <w:tcPr>
            <w:tcW w:w="2430" w:type="dxa"/>
          </w:tcPr>
          <w:p w14:paraId="545268BF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  <w:tc>
          <w:tcPr>
            <w:tcW w:w="2700" w:type="dxa"/>
          </w:tcPr>
          <w:p w14:paraId="4C5A266E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</w:tr>
      <w:tr w:rsidR="0032626D" w:rsidRPr="005C00CC" w14:paraId="5884D8CA" w14:textId="6D58F63B" w:rsidTr="00FB0C8A">
        <w:trPr>
          <w:trHeight w:val="576"/>
        </w:trPr>
        <w:tc>
          <w:tcPr>
            <w:tcW w:w="3330" w:type="dxa"/>
          </w:tcPr>
          <w:p w14:paraId="43B509F6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134BE821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  <w:tc>
          <w:tcPr>
            <w:tcW w:w="2430" w:type="dxa"/>
          </w:tcPr>
          <w:p w14:paraId="6214F195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  <w:tc>
          <w:tcPr>
            <w:tcW w:w="2700" w:type="dxa"/>
          </w:tcPr>
          <w:p w14:paraId="08EB1831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</w:tr>
      <w:tr w:rsidR="0032626D" w:rsidRPr="005C00CC" w14:paraId="34FC6FE6" w14:textId="6A6B53E0" w:rsidTr="00FB0C8A">
        <w:trPr>
          <w:trHeight w:val="576"/>
        </w:trPr>
        <w:tc>
          <w:tcPr>
            <w:tcW w:w="3330" w:type="dxa"/>
          </w:tcPr>
          <w:p w14:paraId="7B7D9A4A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1C951214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  <w:tc>
          <w:tcPr>
            <w:tcW w:w="2430" w:type="dxa"/>
          </w:tcPr>
          <w:p w14:paraId="1DE35339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  <w:tc>
          <w:tcPr>
            <w:tcW w:w="2700" w:type="dxa"/>
          </w:tcPr>
          <w:p w14:paraId="327DAE2A" w14:textId="77777777" w:rsidR="0032626D" w:rsidRPr="000B3999" w:rsidRDefault="0032626D" w:rsidP="0032626D">
            <w:pPr>
              <w:rPr>
                <w:rFonts w:ascii="Roboto" w:hAnsi="Roboto"/>
              </w:rPr>
            </w:pPr>
          </w:p>
        </w:tc>
      </w:tr>
      <w:tr w:rsidR="00A614FE" w:rsidRPr="005C00CC" w14:paraId="2E1217DB" w14:textId="77777777" w:rsidTr="00FB0C8A">
        <w:trPr>
          <w:trHeight w:val="576"/>
        </w:trPr>
        <w:tc>
          <w:tcPr>
            <w:tcW w:w="3330" w:type="dxa"/>
          </w:tcPr>
          <w:p w14:paraId="6003E605" w14:textId="77777777" w:rsidR="00A614FE" w:rsidRPr="000B3999" w:rsidRDefault="00A614FE" w:rsidP="0032626D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109C476E" w14:textId="77777777" w:rsidR="00A614FE" w:rsidRPr="000B3999" w:rsidRDefault="00A614FE" w:rsidP="0032626D">
            <w:pPr>
              <w:rPr>
                <w:rFonts w:ascii="Roboto" w:hAnsi="Roboto"/>
              </w:rPr>
            </w:pPr>
          </w:p>
        </w:tc>
        <w:tc>
          <w:tcPr>
            <w:tcW w:w="2430" w:type="dxa"/>
          </w:tcPr>
          <w:p w14:paraId="566CF2DE" w14:textId="77777777" w:rsidR="00A614FE" w:rsidRPr="000B3999" w:rsidRDefault="00A614FE" w:rsidP="0032626D">
            <w:pPr>
              <w:rPr>
                <w:rFonts w:ascii="Roboto" w:hAnsi="Roboto"/>
              </w:rPr>
            </w:pPr>
          </w:p>
        </w:tc>
        <w:tc>
          <w:tcPr>
            <w:tcW w:w="2700" w:type="dxa"/>
          </w:tcPr>
          <w:p w14:paraId="2CAE196C" w14:textId="77777777" w:rsidR="00A614FE" w:rsidRPr="000B3999" w:rsidRDefault="00A614FE" w:rsidP="0032626D">
            <w:pPr>
              <w:rPr>
                <w:rFonts w:ascii="Roboto" w:hAnsi="Roboto"/>
              </w:rPr>
            </w:pPr>
          </w:p>
        </w:tc>
      </w:tr>
      <w:tr w:rsidR="00A614FE" w:rsidRPr="005C00CC" w14:paraId="34F36AF9" w14:textId="77777777" w:rsidTr="00FB0C8A">
        <w:trPr>
          <w:trHeight w:val="576"/>
        </w:trPr>
        <w:tc>
          <w:tcPr>
            <w:tcW w:w="3330" w:type="dxa"/>
          </w:tcPr>
          <w:p w14:paraId="1CFCEF4F" w14:textId="77777777" w:rsidR="00A614FE" w:rsidRPr="000B3999" w:rsidRDefault="00A614FE" w:rsidP="0032626D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2E75651E" w14:textId="77777777" w:rsidR="00A614FE" w:rsidRPr="000B3999" w:rsidRDefault="00A614FE" w:rsidP="0032626D">
            <w:pPr>
              <w:rPr>
                <w:rFonts w:ascii="Roboto" w:hAnsi="Roboto"/>
              </w:rPr>
            </w:pPr>
          </w:p>
        </w:tc>
        <w:tc>
          <w:tcPr>
            <w:tcW w:w="2430" w:type="dxa"/>
          </w:tcPr>
          <w:p w14:paraId="68B50B4F" w14:textId="77777777" w:rsidR="00A614FE" w:rsidRPr="000B3999" w:rsidRDefault="00A614FE" w:rsidP="0032626D">
            <w:pPr>
              <w:rPr>
                <w:rFonts w:ascii="Roboto" w:hAnsi="Roboto"/>
              </w:rPr>
            </w:pPr>
          </w:p>
        </w:tc>
        <w:tc>
          <w:tcPr>
            <w:tcW w:w="2700" w:type="dxa"/>
          </w:tcPr>
          <w:p w14:paraId="047FC69F" w14:textId="77777777" w:rsidR="00A614FE" w:rsidRPr="000B3999" w:rsidRDefault="00A614FE" w:rsidP="0032626D">
            <w:pPr>
              <w:rPr>
                <w:rFonts w:ascii="Roboto" w:hAnsi="Roboto"/>
              </w:rPr>
            </w:pPr>
          </w:p>
        </w:tc>
      </w:tr>
      <w:tr w:rsidR="00A614FE" w:rsidRPr="005C00CC" w14:paraId="72595E54" w14:textId="77777777" w:rsidTr="00FB0C8A">
        <w:trPr>
          <w:trHeight w:val="576"/>
        </w:trPr>
        <w:tc>
          <w:tcPr>
            <w:tcW w:w="3330" w:type="dxa"/>
          </w:tcPr>
          <w:p w14:paraId="1A947C4C" w14:textId="77777777" w:rsidR="00A614FE" w:rsidRPr="000B3999" w:rsidRDefault="00A614FE" w:rsidP="0032626D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4D71360B" w14:textId="77777777" w:rsidR="00A614FE" w:rsidRPr="000B3999" w:rsidRDefault="00A614FE" w:rsidP="0032626D">
            <w:pPr>
              <w:rPr>
                <w:rFonts w:ascii="Roboto" w:hAnsi="Roboto"/>
              </w:rPr>
            </w:pPr>
          </w:p>
        </w:tc>
        <w:tc>
          <w:tcPr>
            <w:tcW w:w="2430" w:type="dxa"/>
          </w:tcPr>
          <w:p w14:paraId="0B3313F3" w14:textId="77777777" w:rsidR="00A614FE" w:rsidRPr="000B3999" w:rsidRDefault="00A614FE" w:rsidP="0032626D">
            <w:pPr>
              <w:rPr>
                <w:rFonts w:ascii="Roboto" w:hAnsi="Roboto"/>
              </w:rPr>
            </w:pPr>
          </w:p>
        </w:tc>
        <w:tc>
          <w:tcPr>
            <w:tcW w:w="2700" w:type="dxa"/>
          </w:tcPr>
          <w:p w14:paraId="4190FD7C" w14:textId="77777777" w:rsidR="00A614FE" w:rsidRPr="000B3999" w:rsidRDefault="00A614FE" w:rsidP="0032626D">
            <w:pPr>
              <w:rPr>
                <w:rFonts w:ascii="Roboto" w:hAnsi="Roboto"/>
              </w:rPr>
            </w:pPr>
          </w:p>
        </w:tc>
      </w:tr>
      <w:tr w:rsidR="00A614FE" w:rsidRPr="005C00CC" w14:paraId="57C4B766" w14:textId="77777777" w:rsidTr="00FB0C8A">
        <w:trPr>
          <w:trHeight w:val="576"/>
        </w:trPr>
        <w:tc>
          <w:tcPr>
            <w:tcW w:w="3330" w:type="dxa"/>
          </w:tcPr>
          <w:p w14:paraId="0841801D" w14:textId="77777777" w:rsidR="00A614FE" w:rsidRPr="000B3999" w:rsidRDefault="00A614FE" w:rsidP="0032626D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53DC9AB2" w14:textId="77777777" w:rsidR="00A614FE" w:rsidRPr="000B3999" w:rsidRDefault="00A614FE" w:rsidP="0032626D">
            <w:pPr>
              <w:rPr>
                <w:rFonts w:ascii="Roboto" w:hAnsi="Roboto"/>
              </w:rPr>
            </w:pPr>
          </w:p>
        </w:tc>
        <w:tc>
          <w:tcPr>
            <w:tcW w:w="2430" w:type="dxa"/>
          </w:tcPr>
          <w:p w14:paraId="5127876A" w14:textId="77777777" w:rsidR="00A614FE" w:rsidRPr="000B3999" w:rsidRDefault="00A614FE" w:rsidP="0032626D">
            <w:pPr>
              <w:rPr>
                <w:rFonts w:ascii="Roboto" w:hAnsi="Roboto"/>
              </w:rPr>
            </w:pPr>
          </w:p>
        </w:tc>
        <w:tc>
          <w:tcPr>
            <w:tcW w:w="2700" w:type="dxa"/>
          </w:tcPr>
          <w:p w14:paraId="7482C4CC" w14:textId="77777777" w:rsidR="00A614FE" w:rsidRPr="000B3999" w:rsidRDefault="00A614FE" w:rsidP="0032626D">
            <w:pPr>
              <w:rPr>
                <w:rFonts w:ascii="Roboto" w:hAnsi="Roboto"/>
              </w:rPr>
            </w:pPr>
          </w:p>
        </w:tc>
      </w:tr>
    </w:tbl>
    <w:p w14:paraId="58401B75" w14:textId="4C34AF45" w:rsidR="00CA58CF" w:rsidRPr="005C00CC" w:rsidRDefault="005C00CC">
      <w:pPr>
        <w:rPr>
          <w:rFonts w:ascii="Roboto" w:hAnsi="Roboto"/>
        </w:rPr>
      </w:pPr>
      <w:r w:rsidRPr="00183678">
        <w:rPr>
          <w:rFonts w:ascii="Roboto" w:hAnsi="Roboto"/>
          <w:noProof/>
          <w:lang w:val="e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34CC26" wp14:editId="775404E5">
                <wp:simplePos x="0" y="0"/>
                <wp:positionH relativeFrom="column">
                  <wp:posOffset>-406400</wp:posOffset>
                </wp:positionH>
                <wp:positionV relativeFrom="paragraph">
                  <wp:posOffset>238760</wp:posOffset>
                </wp:positionV>
                <wp:extent cx="6781800" cy="723900"/>
                <wp:effectExtent l="0" t="0" r="12700" b="1270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1800" cy="723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srgbClr val="00639A"/>
                          </a:solidFill>
                        </a:ln>
                      </wps:spPr>
                      <wps:txbx>
                        <w:txbxContent>
                          <w:p w14:paraId="6AEE4FB5" w14:textId="77777777" w:rsidR="005C00CC" w:rsidRPr="00920A8B" w:rsidRDefault="005C00CC" w:rsidP="005C00CC">
                            <w:pPr>
                              <w:jc w:val="center"/>
                              <w:rPr>
                                <w:rFonts w:ascii="Roboto" w:hAnsi="Roboto"/>
                                <w:bCs/>
                                <w:color w:val="000000" w:themeColor="text1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20A8B">
                              <w:rPr>
                                <w:rFonts w:ascii="Roboto" w:hAnsi="Roboto"/>
                                <w:bCs/>
                                <w:color w:val="000000" w:themeColor="text1"/>
                                <w:lang w:val="e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igitize your </w:t>
                            </w:r>
                            <w:r>
                              <w:rPr>
                                <w:rFonts w:ascii="Roboto" w:hAnsi="Roboto"/>
                                <w:bCs/>
                                <w:color w:val="000000" w:themeColor="text1"/>
                                <w:lang w:val="e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nter-response (IRT) data </w:t>
                            </w:r>
                            <w:r w:rsidRPr="00920A8B">
                              <w:rPr>
                                <w:rFonts w:ascii="Roboto" w:hAnsi="Roboto"/>
                                <w:bCs/>
                                <w:color w:val="000000" w:themeColor="text1"/>
                                <w:lang w:val="e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formation and notes in one comprehensive software cloud.</w:t>
                            </w:r>
                          </w:p>
                          <w:p w14:paraId="5374CD21" w14:textId="77777777" w:rsidR="005C00CC" w:rsidRPr="002D6983" w:rsidRDefault="00000000" w:rsidP="005C00CC">
                            <w:pPr>
                              <w:jc w:val="center"/>
                              <w:rPr>
                                <w:rFonts w:ascii="Roboto" w:hAnsi="Roboto"/>
                                <w:bCs/>
                                <w:color w:val="4472C4" w:themeColor="accent1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hyperlink r:id="rId5" w:history="1">
                              <w:r w:rsidR="005C00CC" w:rsidRPr="00920A8B">
                                <w:rPr>
                                  <w:rStyle w:val="Hyperlink"/>
                                  <w:rFonts w:ascii="Roboto" w:hAnsi="Roboto"/>
                                  <w:bCs/>
                                  <w:color w:val="4472C4" w:themeColor="accent1"/>
                                  <w:lang w:val="en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Learn more about Artemis ABA data collection.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34CC26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margin-left:-32pt;margin-top:18.8pt;width:534pt;height:5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" fillcolor="#e7e6e6 [3214]" strokecolor="#00639a" strokeweight=".5pt">
                <v:textbox>
                  <w:txbxContent>
                    <w:p w14:paraId="6AEE4FB5" w14:textId="77777777" w:rsidR="005C00CC" w:rsidRPr="00920A8B" w:rsidRDefault="005C00CC" w:rsidP="005C00CC">
                      <w:pPr>
                        <w:jc w:val="center"/>
                        <w:rPr>
                          <w:rFonts w:ascii="Roboto" w:hAnsi="Roboto"/>
                          <w:bCs/>
                          <w:color w:val="000000" w:themeColor="text1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20A8B">
                        <w:rPr>
                          <w:rFonts w:ascii="Roboto" w:hAnsi="Roboto"/>
                          <w:bCs/>
                          <w:color w:val="000000" w:themeColor="text1"/>
                          <w:lang w:val="e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Digitize your </w:t>
                      </w:r>
                      <w:r>
                        <w:rPr>
                          <w:rFonts w:ascii="Roboto" w:hAnsi="Roboto"/>
                          <w:bCs/>
                          <w:color w:val="000000" w:themeColor="text1"/>
                          <w:lang w:val="e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nter-response (IRT) data </w:t>
                      </w:r>
                      <w:r w:rsidRPr="00920A8B">
                        <w:rPr>
                          <w:rFonts w:ascii="Roboto" w:hAnsi="Roboto"/>
                          <w:bCs/>
                          <w:color w:val="000000" w:themeColor="text1"/>
                          <w:lang w:val="e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formation and notes in one comprehensive software cloud.</w:t>
                      </w:r>
                    </w:p>
                    <w:p w14:paraId="5374CD21" w14:textId="77777777" w:rsidR="005C00CC" w:rsidRPr="002D6983" w:rsidRDefault="005C00CC" w:rsidP="005C00CC">
                      <w:pPr>
                        <w:jc w:val="center"/>
                        <w:rPr>
                          <w:rFonts w:ascii="Roboto" w:hAnsi="Roboto"/>
                          <w:bCs/>
                          <w:color w:val="4472C4" w:themeColor="accent1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hyperlink r:id="rId6" w:history="1">
                        <w:r w:rsidRPr="00920A8B">
                          <w:rPr>
                            <w:rStyle w:val="Hyperlink"/>
                            <w:rFonts w:ascii="Roboto" w:hAnsi="Roboto"/>
                            <w:bCs/>
                            <w:color w:val="4472C4" w:themeColor="accent1"/>
                            <w:lang w:val="en"/>
                            <w14:shadow w14:blurRad="38100" w14:dist="25400" w14:dir="5400000" w14:sx="100000" w14:sy="100000" w14:kx="0" w14:ky="0" w14:algn="ctr">
                              <w14:srgbClr w14:val="6E747A">
                                <w14:alpha w14:val="57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Learn more about Artemis ABA data collection.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sectPr w:rsidR="00CA58CF" w:rsidRPr="005C00CC" w:rsidSect="005C00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NzQytjA3BTIMDJV0lIJTi4sz8/NACgxrAQtehPUsAAAA"/>
  </w:docVars>
  <w:rsids>
    <w:rsidRoot w:val="00CA58CF"/>
    <w:rsid w:val="00041383"/>
    <w:rsid w:val="000B3999"/>
    <w:rsid w:val="001835FF"/>
    <w:rsid w:val="001B680D"/>
    <w:rsid w:val="0032626D"/>
    <w:rsid w:val="0045665A"/>
    <w:rsid w:val="005C00CC"/>
    <w:rsid w:val="006C78EA"/>
    <w:rsid w:val="0073043C"/>
    <w:rsid w:val="0074204B"/>
    <w:rsid w:val="007F64B5"/>
    <w:rsid w:val="00811EA8"/>
    <w:rsid w:val="00951ADE"/>
    <w:rsid w:val="00A614FE"/>
    <w:rsid w:val="00A832F4"/>
    <w:rsid w:val="00B024E5"/>
    <w:rsid w:val="00BC5309"/>
    <w:rsid w:val="00BF2AC3"/>
    <w:rsid w:val="00C00035"/>
    <w:rsid w:val="00C67900"/>
    <w:rsid w:val="00CA58CF"/>
    <w:rsid w:val="00CD1CD2"/>
    <w:rsid w:val="00EF351C"/>
    <w:rsid w:val="00FB0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7D3B0E"/>
  <w15:chartTrackingRefBased/>
  <w15:docId w15:val="{727D98E7-55DC-48F7-9191-2E18B95A2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58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6905717287697815448msolistparagraph">
    <w:name w:val="m_6905717287697815448msolistparagraph"/>
    <w:basedOn w:val="Normal"/>
    <w:rsid w:val="004566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5C00C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rtemisaba.com/products-and-services/data-and-collections" TargetMode="External"/><Relationship Id="rId5" Type="http://schemas.openxmlformats.org/officeDocument/2006/relationships/hyperlink" Target="https://www.artemisaba.com/products-and-services/data-and-collections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</Words>
  <Characters>370</Characters>
  <Application>Microsoft Office Word</Application>
  <DocSecurity>0</DocSecurity>
  <Lines>3</Lines>
  <Paragraphs>1</Paragraphs>
  <ScaleCrop>false</ScaleCrop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na Hodzic</dc:creator>
  <cp:keywords/>
  <dc:description/>
  <cp:lastModifiedBy>Ambika  Shantappa</cp:lastModifiedBy>
  <cp:revision>5</cp:revision>
  <cp:lastPrinted>2023-10-13T23:22:00Z</cp:lastPrinted>
  <dcterms:created xsi:type="dcterms:W3CDTF">2023-10-18T02:54:00Z</dcterms:created>
  <dcterms:modified xsi:type="dcterms:W3CDTF">2023-10-30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f4fabe3cd683c88a1bff7bd891e1d37f9bbc89b11834842c9f762d9fc8eb14</vt:lpwstr>
  </property>
</Properties>
</file>